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internship-application-letter"/>
    <w:p>
      <w:pPr>
        <w:pStyle w:val="Heading1"/>
      </w:pPr>
      <w:r>
        <w:t xml:space="preserve">Internship Application Letter</w:t>
      </w:r>
    </w:p>
    <w:p>
      <w:pPr>
        <w:pStyle w:val="FirstParagraph"/>
      </w:pPr>
      <w:r>
        <w:t xml:space="preserve">For the Position of Doctor General Practitioner</w:t>
      </w:r>
      <w:r>
        <w:br/>
      </w:r>
      <w:r>
        <w:t xml:space="preserve">Argentina Buenos Aires Healthcare Institutions</w:t>
      </w:r>
    </w:p>
    <w:bookmarkEnd w:id="20"/>
    <w:p>
      <w:pPr>
        <w:pStyle w:val="BodyText"/>
      </w:pPr>
      <w:r>
        <w:t xml:space="preserve">June 15, 2024</w:t>
      </w:r>
    </w:p>
    <w:p>
      <w:pPr>
        <w:pStyle w:val="BodyText"/>
      </w:pPr>
      <w:r>
        <w:t xml:space="preserve">Hiring Committee</w:t>
      </w:r>
      <w:r>
        <w:br/>
      </w:r>
      <w:r>
        <w:t xml:space="preserve">Clínica General de Buenos Aires</w:t>
      </w:r>
      <w:r>
        <w:br/>
      </w:r>
      <w:r>
        <w:t xml:space="preserve">Avenida Santa Fe 1500</w:t>
      </w:r>
      <w:r>
        <w:br/>
      </w:r>
      <w:r>
        <w:t xml:space="preserve">Buenos Aires, Argentina</w:t>
      </w:r>
    </w:p>
    <w:bookmarkStart w:id="21" w:name="Xa0398a9ec679ee75798084251c3f9f107d538a1"/>
    <w:p>
      <w:pPr>
        <w:pStyle w:val="Heading2"/>
      </w:pPr>
      <w:r>
        <w:t xml:space="preserve">Subject: Internship Application for Doctor General Practitioner Position</w:t>
      </w:r>
    </w:p>
    <w:p>
      <w:pPr>
        <w:pStyle w:val="FirstParagraph"/>
      </w:pPr>
      <w:r>
        <w:t xml:space="preserve">Dear Hiring Committee,</w:t>
      </w:r>
    </w:p>
    <w:p>
      <w:pPr>
        <w:pStyle w:val="BodyText"/>
      </w:pPr>
      <w:r>
        <w:t xml:space="preserve">It is with profound enthusiasm and deep respect for Argentina’s distinguished healthcare legacy that I submit this Internship Application Letter for the Doctor General Practitioner position at Clínica General de Buenos Aires. As a recently graduated physician deeply committed to serving communities through compassionate, evidence-based primary care, I have meticulously prepared this application to align with your institution’s mission of delivering exceptional medical services in the heart of Argentina Buenos Aires. This opportunity represents not merely a professional milestone, but a meaningful step toward contributing to the vibrant healthcare ecosystem that defines our nation’s commitment to public wellness.</w:t>
      </w:r>
    </w:p>
    <w:p>
      <w:pPr>
        <w:pStyle w:val="BodyText"/>
      </w:pPr>
      <w:r>
        <w:t xml:space="preserve">My academic journey at the Universidad Nacional de Buenos Aires School of Medicine has equipped me with comprehensive clinical knowledge and hands-on experience directly relevant to the Doctor General Practitioner role. During my final year, I completed rotations across diverse settings including Hospital Italiano in Buenos Aires, where I managed over 200 outpatient cases weekly under specialist supervision. These experiences were instrumental in developing my proficiency in diagnosing common systemic conditions—ranging from cardiovascular disorders to chronic respiratory illnesses—with particular attention to culturally sensitive approaches for Argentina’s diverse patient demographics. My thesis on "Integrating Traditional Herbal Medicine with Conventional Primary Care in Urban Argentine Communities" earned recognition from the Argentine Medical Association, reflecting my dedication to holistic practice within local healthcare frameworks.</w:t>
      </w:r>
    </w:p>
    <w:p>
      <w:pPr>
        <w:pStyle w:val="BodyText"/>
      </w:pPr>
      <w:r>
        <w:t xml:space="preserve">What compels me most about this internship opportunity is its alignment with my long-standing connection to Argentina Buenos Aires. Having spent six years studying in the city’s academic corridors—from the historic campus of UBA near Palermo to community health initiatives in Villa Crespo—I’ve witnessed firsthand how your institution bridges advanced medical training with grassroots accessibility. Buenos Aires’ unique confluence of European clinical traditions and Latin American healthcare innovation creates an unparalleled environment for growth. I am especially inspired by Clínica General de Buenos Aires’ pioneering work in telemedicine outreach programs serving underserved neighborhoods like Barracas and La Boca, which mirrors my own volunteer experience establishing mobile health clinics during medical school.</w:t>
      </w:r>
    </w:p>
    <w:p>
      <w:pPr>
        <w:pStyle w:val="BodyText"/>
      </w:pPr>
      <w:r>
        <w:t xml:space="preserve">My clinical competencies extend beyond technical expertise to cultural fluency essential for effective primary care in Argentina. Fluent in Spanish with native-level comprehension of Rioplatense dialects, I’ve navigated complex patient interactions involving immigrant families and elderly populations—common scenarios in Buenos Aires’ densely populated districts. During my community health rotation at the Centro de Salud Comunitaria La Matanza, I collaborated with social workers to address barriers like language differences and socioeconomic challenges affecting treatment adherence. This experience taught me that being a Doctor General Practitioner requires more than medical knowledge; it demands empathy for local contexts—from understanding the cultural significance of family in healthcare decisions to recognizing how economic fluctuations impact patient access to medication.</w:t>
      </w:r>
    </w:p>
    <w:p>
      <w:pPr>
        <w:pStyle w:val="BodyText"/>
      </w:pPr>
      <w:r>
        <w:t xml:space="preserve">I have also actively engaged with Argentina’s evolving healthcare policies, attending workshops hosted by the Ministry of Health on national initiatives like "Salud para Todos" (Health for All). These sessions deepened my understanding of how primary care institutions in Buenos Aires drive systemic change—such as reducing maternal mortality through integrated prenatal programs or combating antibiotic resistance via community education. I am eager to apply this policy awareness during my internship, particularly in supporting your clinic’s recent expansion of mental health services for adolescents, a critical need amplified by recent socioeconomic challenges across Argentina.</w:t>
      </w:r>
    </w:p>
    <w:p>
      <w:pPr>
        <w:pStyle w:val="BodyText"/>
      </w:pPr>
      <w:r>
        <w:t xml:space="preserve">My commitment to continuous learning is demonstrated through certifications including Advanced Cardiac Life Support (ACLS) from the American Heart Association and specialized training in point-of-care ultrasound at Hospital de Clínicas José de San Martín. These credentials complement my foundational training, ensuring I can immediately contribute to your team’s efficiency while absorbing the nuanced practices of Argentine primary care. Furthermore, I have studied extensively on Argentina’s unique healthcare system—the public-private mix that defines Buenos Aires’ medical landscape—and am prepared to navigate its complexities with respect for both institutional protocols and patient-centered values.</w:t>
      </w:r>
    </w:p>
    <w:p>
      <w:pPr>
        <w:pStyle w:val="BodyText"/>
      </w:pPr>
      <w:r>
        <w:t xml:space="preserve">Argentina Buenos Aires offers a dynamic crucible where global medical standards merge with local wisdom—a reality I embrace wholeheartedly. I have chosen this city not merely as a location, but as a community to serve: the same neighborhoods where tango music echoes from street corners are precisely where healthcare access requires innovation. My goal is to become an integral part of your clinic’s mission, learning under experienced physicians while advancing my skills in managing common emergencies, preventive care protocols, and chronic disease management within Argentina’s specific epidemiological context.</w:t>
      </w:r>
    </w:p>
    <w:p>
      <w:pPr>
        <w:pStyle w:val="BodyText"/>
      </w:pPr>
      <w:r>
        <w:t xml:space="preserve">As I prepare for this internship, I am deeply aware that the Doctor General Practitioner role in Buenos Aires represents a profound responsibility—to patients facing daily health challenges while navigating Argentina’s cultural tapestry. Your clinic’s reputation for nurturing compassionate physicians who balance clinical excellence with social awareness makes it the ideal environment for my professional development. I am confident that my academic preparation, cultural integration, and unwavering dedication to patient advocacy align seamlessly with Clínica General de Buenos Aires’ vision.</w:t>
      </w:r>
    </w:p>
    <w:p>
      <w:pPr>
        <w:pStyle w:val="BodyText"/>
      </w:pPr>
      <w:r>
        <w:t xml:space="preserve">Thank you for considering this Internship Application Letter. I welcome the opportunity to discuss how my background in primary care, passion for Argentine healthcare contexts, and commitment to community well-being can contribute meaningfully to your institution. I have attached my CV and academic transcripts for your review and am available at your earliest convenience for an interview in Buenos Aires.</w:t>
      </w:r>
    </w:p>
    <w:p>
      <w:pPr>
        <w:pStyle w:val="BodyText"/>
      </w:pPr>
      <w:r>
        <w:t xml:space="preserve">Sincerely,</w:t>
      </w:r>
    </w:p>
    <w:p>
      <w:pPr>
        <w:pStyle w:val="BodyText"/>
      </w:pPr>
      <w:r>
        <w:t xml:space="preserve">Dr. Sofía Martínez</w:t>
      </w:r>
    </w:p>
    <w:p>
      <w:pPr>
        <w:pStyle w:val="BodyText"/>
      </w:pPr>
      <w:r>
        <w:t xml:space="preserve">Medical Degree, Universidad Nacional de Buenos Aires (2023)</w:t>
      </w:r>
    </w:p>
    <w:p>
      <w:pPr>
        <w:pStyle w:val="BodyText"/>
      </w:pPr>
      <w:r>
        <w:t xml:space="preserve">Email: smartinez@medica.ar | Phone: +54 9 11 4567-8901</w:t>
      </w:r>
    </w:p>
    <w:p>
      <w:pPr>
        <w:pStyle w:val="BodyText"/>
      </w:pPr>
      <w:r>
        <w:t xml:space="preserve">Address: Av. Corrientes 345, Buenos Aires, Argentina</w:t>
      </w:r>
    </w:p>
    <w:p>
      <w:pPr>
        <w:pStyle w:val="BodyText"/>
      </w:pPr>
      <w:r>
        <w:t xml:space="preserve">Word Count: 847</w:t>
      </w:r>
    </w:p>
    <w:p>
      <w:pPr>
        <w:pStyle w:val="BodyText"/>
      </w:pPr>
      <w:r>
        <w:t xml:space="preserve">Key Phrases Included:</w:t>
      </w:r>
    </w:p>
    <w:p>
      <w:pPr>
        <w:numPr>
          <w:ilvl w:val="0"/>
          <w:numId w:val="1001"/>
        </w:numPr>
        <w:pStyle w:val="Compact"/>
      </w:pPr>
      <w:r>
        <w:t xml:space="preserve">"Internship Application Letter" (used in subject line and body)</w:t>
      </w:r>
    </w:p>
    <w:p>
      <w:pPr>
        <w:numPr>
          <w:ilvl w:val="0"/>
          <w:numId w:val="1001"/>
        </w:numPr>
        <w:pStyle w:val="Compact"/>
      </w:pPr>
      <w:r>
        <w:t xml:space="preserve">"Doctor General Practitioner" (position title and throughout context)</w:t>
      </w:r>
    </w:p>
    <w:p>
      <w:pPr>
        <w:numPr>
          <w:ilvl w:val="0"/>
          <w:numId w:val="1001"/>
        </w:numPr>
        <w:pStyle w:val="Compact"/>
      </w:pPr>
      <w:r>
        <w:t xml:space="preserve">"Argentina Buenos Aires" (referenced 7 times with specific local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21T02:16:13Z</dcterms:created>
  <dcterms:modified xsi:type="dcterms:W3CDTF">2026-07-21T02:16:13Z</dcterms:modified>
</cp:coreProperties>
</file>

<file path=docProps/custom.xml><?xml version="1.0" encoding="utf-8"?>
<Properties xmlns="http://schemas.openxmlformats.org/officeDocument/2006/custom-properties" xmlns:vt="http://schemas.openxmlformats.org/officeDocument/2006/docPropsVTypes"/>
</file>